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41B0A" w14:textId="77777777" w:rsidR="00072FFF" w:rsidRDefault="00072FFF" w:rsidP="00B91BB7">
      <w:pPr>
        <w:jc w:val="both"/>
      </w:pPr>
      <w:r>
        <w:t>PPR-1</w:t>
      </w:r>
    </w:p>
    <w:p w14:paraId="085E3643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>We have identified the problem statement and have done a discussion with the guide regarding the feasibility. We have read relevant research/review papers and have identified the architecture used for the problem statement.</w:t>
      </w:r>
    </w:p>
    <w:p w14:paraId="215463E9" w14:textId="77777777" w:rsidR="00B91BB7" w:rsidRDefault="00B91BB7" w:rsidP="00B91BB7">
      <w:pPr>
        <w:pStyle w:val="ListParagraph"/>
        <w:jc w:val="both"/>
      </w:pPr>
    </w:p>
    <w:p w14:paraId="3D89A4A2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>Creating a chatbot that can efficiently and effectively answer the queries of the user is difficult because each person can have different syntax for a question with the same semantics.</w:t>
      </w:r>
    </w:p>
    <w:p w14:paraId="647D9D29" w14:textId="77777777" w:rsidR="00B91BB7" w:rsidRDefault="00B91BB7" w:rsidP="00B91BB7">
      <w:pPr>
        <w:pStyle w:val="ListParagraph"/>
        <w:jc w:val="both"/>
      </w:pPr>
    </w:p>
    <w:p w14:paraId="42032495" w14:textId="780E31CD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 xml:space="preserve">We need support to deploy our project using Cloud to </w:t>
      </w:r>
      <w:r w:rsidR="00653C8E">
        <w:t>analy</w:t>
      </w:r>
      <w:r w:rsidR="00A44540">
        <w:t>z</w:t>
      </w:r>
      <w:r w:rsidR="00653C8E">
        <w:t>e</w:t>
      </w:r>
      <w:r>
        <w:t xml:space="preserve"> user queries so that we can increase the efficiency of the user query response.</w:t>
      </w:r>
    </w:p>
    <w:p w14:paraId="0D9F372F" w14:textId="77777777" w:rsidR="00B91BB7" w:rsidRDefault="00B91BB7" w:rsidP="00B91BB7">
      <w:pPr>
        <w:pStyle w:val="ListParagraph"/>
        <w:jc w:val="both"/>
      </w:pPr>
    </w:p>
    <w:p w14:paraId="3014AB64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 xml:space="preserve">We have referred several research papers namely "Chatbot for University Related FAQs" by </w:t>
      </w:r>
      <w:proofErr w:type="spellStart"/>
      <w:r>
        <w:t>Bhavika</w:t>
      </w:r>
      <w:proofErr w:type="spellEnd"/>
      <w:r>
        <w:t xml:space="preserve"> R. </w:t>
      </w:r>
      <w:proofErr w:type="spellStart"/>
      <w:r>
        <w:t>Ranoliya</w:t>
      </w:r>
      <w:proofErr w:type="spellEnd"/>
      <w:r>
        <w:t xml:space="preserve">, Nidhi </w:t>
      </w:r>
      <w:proofErr w:type="spellStart"/>
      <w:r>
        <w:t>Raghuwanshi</w:t>
      </w:r>
      <w:proofErr w:type="spellEnd"/>
      <w:r>
        <w:t xml:space="preserve">, and Sanjay Singh, </w:t>
      </w:r>
    </w:p>
    <w:p w14:paraId="23FFE057" w14:textId="77777777" w:rsidR="00B91BB7" w:rsidRDefault="00B91BB7" w:rsidP="00B91BB7">
      <w:pPr>
        <w:pStyle w:val="ListParagraph"/>
        <w:jc w:val="both"/>
      </w:pPr>
      <w:r>
        <w:t xml:space="preserve">"A Deep Reinforcement Learning Chatbot" by Iulian V. </w:t>
      </w:r>
      <w:proofErr w:type="spellStart"/>
      <w:r>
        <w:t>Serban</w:t>
      </w:r>
      <w:proofErr w:type="spellEnd"/>
      <w:r>
        <w:t xml:space="preserve">, </w:t>
      </w:r>
      <w:proofErr w:type="spellStart"/>
      <w:r>
        <w:t>Chinnadhurai</w:t>
      </w:r>
      <w:proofErr w:type="spellEnd"/>
      <w:r>
        <w:t xml:space="preserve"> Sankar, Mathieu Germain, </w:t>
      </w:r>
      <w:proofErr w:type="spellStart"/>
      <w:r>
        <w:t>Saizheng</w:t>
      </w:r>
      <w:proofErr w:type="spellEnd"/>
      <w:r>
        <w:t xml:space="preserve"> Zhang, </w:t>
      </w:r>
      <w:proofErr w:type="spellStart"/>
      <w:r>
        <w:t>Zhouhan</w:t>
      </w:r>
      <w:proofErr w:type="spellEnd"/>
      <w:r>
        <w:t xml:space="preserve"> Lin, Sandeep Subramanian, </w:t>
      </w:r>
    </w:p>
    <w:p w14:paraId="2A4E283F" w14:textId="77777777" w:rsidR="00B91BB7" w:rsidRDefault="00B91BB7" w:rsidP="00B91BB7">
      <w:pPr>
        <w:pStyle w:val="ListParagraph"/>
        <w:jc w:val="both"/>
      </w:pPr>
      <w:proofErr w:type="spellStart"/>
      <w:r>
        <w:t>Taesup</w:t>
      </w:r>
      <w:proofErr w:type="spellEnd"/>
      <w:r>
        <w:t xml:space="preserve"> Kim, Michael Pieper,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Chandar</w:t>
      </w:r>
      <w:proofErr w:type="spellEnd"/>
      <w:r>
        <w:t xml:space="preserve">, Nan Rosemary </w:t>
      </w:r>
      <w:proofErr w:type="spellStart"/>
      <w:r>
        <w:t>Ke</w:t>
      </w:r>
      <w:proofErr w:type="spellEnd"/>
      <w:r>
        <w:t xml:space="preserve">, Sai </w:t>
      </w:r>
      <w:proofErr w:type="spellStart"/>
      <w:r>
        <w:t>Rajeshwar</w:t>
      </w:r>
      <w:proofErr w:type="spellEnd"/>
      <w:r>
        <w:t xml:space="preserve">, Alexandre de </w:t>
      </w:r>
      <w:proofErr w:type="spellStart"/>
      <w:r>
        <w:t>Brebisson</w:t>
      </w:r>
      <w:proofErr w:type="spellEnd"/>
      <w:r>
        <w:t xml:space="preserve">, Jose M. R. Sotelo, </w:t>
      </w:r>
      <w:proofErr w:type="spellStart"/>
      <w:r>
        <w:t>Dendi</w:t>
      </w:r>
      <w:proofErr w:type="spellEnd"/>
      <w:r>
        <w:t xml:space="preserve"> </w:t>
      </w:r>
      <w:proofErr w:type="spellStart"/>
      <w:r>
        <w:t>Suhubdy</w:t>
      </w:r>
      <w:proofErr w:type="spellEnd"/>
      <w:r>
        <w:t xml:space="preserve">, Vincent Michalski, Alexandre Nguyen, Joelle </w:t>
      </w:r>
      <w:proofErr w:type="spellStart"/>
      <w:r>
        <w:t>Pineau</w:t>
      </w:r>
      <w:proofErr w:type="spellEnd"/>
      <w:r>
        <w:t xml:space="preserve">, and </w:t>
      </w:r>
      <w:proofErr w:type="spellStart"/>
      <w:r>
        <w:t>Yoshua</w:t>
      </w:r>
      <w:proofErr w:type="spellEnd"/>
      <w:r>
        <w:t xml:space="preserve"> </w:t>
      </w:r>
      <w:proofErr w:type="spellStart"/>
      <w:r>
        <w:t>Bengio</w:t>
      </w:r>
      <w:proofErr w:type="spellEnd"/>
      <w:r>
        <w:t>, "Survey on Chatbot Design Techniques in Speech Conversation Systems" by Sameera A. Abdul-Kader and Dr. John Woods.</w:t>
      </w:r>
    </w:p>
    <w:p w14:paraId="136ACD09" w14:textId="77777777" w:rsidR="00072FFF" w:rsidRDefault="00072FFF" w:rsidP="00B91BB7">
      <w:pPr>
        <w:pStyle w:val="ListParagraph"/>
        <w:jc w:val="both"/>
      </w:pPr>
    </w:p>
    <w:p w14:paraId="03488513" w14:textId="77777777" w:rsidR="00072FFF" w:rsidRDefault="00072FFF" w:rsidP="00B91BB7">
      <w:pPr>
        <w:pStyle w:val="ListParagraph"/>
        <w:pBdr>
          <w:bottom w:val="single" w:sz="6" w:space="1" w:color="auto"/>
        </w:pBdr>
        <w:jc w:val="both"/>
      </w:pPr>
    </w:p>
    <w:p w14:paraId="1025E33A" w14:textId="77777777" w:rsidR="00072FFF" w:rsidRDefault="00072FFF" w:rsidP="00B91BB7">
      <w:pPr>
        <w:pStyle w:val="ListParagraph"/>
        <w:jc w:val="both"/>
      </w:pPr>
    </w:p>
    <w:p w14:paraId="188AD9D4" w14:textId="77777777" w:rsidR="00072FFF" w:rsidRDefault="00072FFF" w:rsidP="007B7B1B">
      <w:pPr>
        <w:pStyle w:val="ListParagraph"/>
        <w:ind w:left="0"/>
        <w:jc w:val="both"/>
      </w:pPr>
      <w:r>
        <w:t>PPR-2</w:t>
      </w:r>
    </w:p>
    <w:p w14:paraId="21D35583" w14:textId="297D48EE" w:rsidR="00B91BB7" w:rsidRDefault="00653C8E" w:rsidP="00B91BB7">
      <w:pPr>
        <w:jc w:val="both"/>
      </w:pPr>
      <w:r>
        <w:t xml:space="preserve">1. </w:t>
      </w:r>
      <w:r w:rsidR="00A44540">
        <w:t>Based on</w:t>
      </w:r>
      <w:r>
        <w:t xml:space="preserve"> our problem statement</w:t>
      </w:r>
      <w:r w:rsidR="00A44540">
        <w:t>,</w:t>
      </w:r>
      <w:r>
        <w:t xml:space="preserve"> we have done </w:t>
      </w:r>
      <w:r w:rsidR="00A44540">
        <w:t xml:space="preserve">a </w:t>
      </w:r>
      <w:r>
        <w:t xml:space="preserve">discussion with our guide. We have read relevant research/review papers and identified the architecture </w:t>
      </w:r>
      <w:r w:rsidR="00A44540">
        <w:t xml:space="preserve">in </w:t>
      </w:r>
      <w:r>
        <w:t>which</w:t>
      </w:r>
      <w:r w:rsidR="005F3837">
        <w:t xml:space="preserve"> one is suitable for </w:t>
      </w:r>
      <w:r>
        <w:t>our problem statement.</w:t>
      </w:r>
    </w:p>
    <w:p w14:paraId="43843E9C" w14:textId="00D9666B" w:rsidR="00653C8E" w:rsidRDefault="005F3837" w:rsidP="00B91BB7">
      <w:pPr>
        <w:jc w:val="both"/>
      </w:pPr>
      <w:r>
        <w:t xml:space="preserve">2. Creating a chatbot </w:t>
      </w:r>
      <w:r w:rsidR="00A44540">
        <w:t>that</w:t>
      </w:r>
      <w:r w:rsidR="00653C8E">
        <w:t xml:space="preserve"> can efficiently and effectively answer the queries of </w:t>
      </w:r>
      <w:r w:rsidR="00A44540">
        <w:t xml:space="preserve">the </w:t>
      </w:r>
      <w:r w:rsidR="00653C8E">
        <w:t xml:space="preserve">user is difficult because each user can have different query syntax for </w:t>
      </w:r>
      <w:r w:rsidR="00A44540">
        <w:t xml:space="preserve">the </w:t>
      </w:r>
      <w:r w:rsidR="00653C8E">
        <w:t>same question.</w:t>
      </w:r>
    </w:p>
    <w:p w14:paraId="4362AD1B" w14:textId="7D0CEE87" w:rsidR="00653C8E" w:rsidRDefault="00653C8E" w:rsidP="00B91BB7">
      <w:pPr>
        <w:jc w:val="both"/>
      </w:pPr>
      <w:r>
        <w:t xml:space="preserve">3. We </w:t>
      </w:r>
      <w:r w:rsidR="00E93468">
        <w:t>need support</w:t>
      </w:r>
      <w:r>
        <w:t xml:space="preserve"> to deploy our project using Cloud to analy</w:t>
      </w:r>
      <w:r w:rsidR="00A44540">
        <w:t>z</w:t>
      </w:r>
      <w:r>
        <w:t>e user queries so that we can increase the efficiency of the user query response.</w:t>
      </w:r>
    </w:p>
    <w:p w14:paraId="3B97B4C2" w14:textId="77777777" w:rsidR="007B7B1B" w:rsidRDefault="00E93468" w:rsidP="00E93468">
      <w:pPr>
        <w:jc w:val="both"/>
      </w:pPr>
      <w:r>
        <w:t>4. We have referred several research papers namely</w:t>
      </w:r>
    </w:p>
    <w:p w14:paraId="45FE490C" w14:textId="77777777" w:rsidR="00E93468" w:rsidRDefault="007B7B1B" w:rsidP="007B7B1B">
      <w:pPr>
        <w:jc w:val="both"/>
        <w:rPr>
          <w:bCs/>
        </w:rPr>
      </w:pPr>
      <w:r>
        <w:t>“</w:t>
      </w:r>
      <w:r w:rsidRPr="007B7B1B">
        <w:rPr>
          <w:bCs/>
        </w:rPr>
        <w:t>Extracting Chatbot Knowledge from Online Discussion Forums</w:t>
      </w:r>
      <w:r w:rsidR="005F3837">
        <w:rPr>
          <w:bCs/>
        </w:rPr>
        <w:t>” by</w:t>
      </w:r>
      <w:r>
        <w:rPr>
          <w:bCs/>
        </w:rPr>
        <w:t xml:space="preserve"> </w:t>
      </w:r>
      <w:proofErr w:type="spellStart"/>
      <w:r w:rsidRPr="007B7B1B">
        <w:rPr>
          <w:bCs/>
        </w:rPr>
        <w:t>Jizhou</w:t>
      </w:r>
      <w:proofErr w:type="spellEnd"/>
      <w:r w:rsidRPr="007B7B1B">
        <w:rPr>
          <w:bCs/>
        </w:rPr>
        <w:t xml:space="preserve"> Huang1, Ming Zhou2</w:t>
      </w:r>
      <w:r>
        <w:rPr>
          <w:bCs/>
        </w:rPr>
        <w:t xml:space="preserve">, Dan </w:t>
      </w:r>
      <w:r w:rsidRPr="007B7B1B">
        <w:rPr>
          <w:bCs/>
        </w:rPr>
        <w:t>Yang1</w:t>
      </w:r>
    </w:p>
    <w:p w14:paraId="474531A4" w14:textId="77777777" w:rsidR="007B7B1B" w:rsidRPr="007B7B1B" w:rsidRDefault="007B7B1B" w:rsidP="007B7B1B">
      <w:pPr>
        <w:jc w:val="both"/>
        <w:rPr>
          <w:bCs/>
        </w:rPr>
      </w:pPr>
      <w:r>
        <w:rPr>
          <w:bCs/>
        </w:rPr>
        <w:t xml:space="preserve">“Sequence to Sequence Learning </w:t>
      </w:r>
      <w:r w:rsidRPr="007B7B1B">
        <w:rPr>
          <w:bCs/>
        </w:rPr>
        <w:t xml:space="preserve">with Neural </w:t>
      </w:r>
      <w:r w:rsidR="005F3837" w:rsidRPr="007B7B1B">
        <w:rPr>
          <w:bCs/>
        </w:rPr>
        <w:t>Networks</w:t>
      </w:r>
      <w:r w:rsidR="005F3837">
        <w:rPr>
          <w:bCs/>
        </w:rPr>
        <w:t>”</w:t>
      </w:r>
      <w:r>
        <w:rPr>
          <w:bCs/>
        </w:rPr>
        <w:t xml:space="preserve"> by Ilya </w:t>
      </w:r>
      <w:proofErr w:type="spellStart"/>
      <w:r>
        <w:rPr>
          <w:bCs/>
        </w:rPr>
        <w:t>Sutskever</w:t>
      </w:r>
      <w:proofErr w:type="spellEnd"/>
      <w:r>
        <w:rPr>
          <w:bCs/>
        </w:rPr>
        <w:t xml:space="preserve">, </w:t>
      </w:r>
      <w:r w:rsidRPr="007B7B1B">
        <w:rPr>
          <w:bCs/>
        </w:rPr>
        <w:t xml:space="preserve">Oriol </w:t>
      </w:r>
      <w:proofErr w:type="spellStart"/>
      <w:r w:rsidRPr="007B7B1B">
        <w:rPr>
          <w:bCs/>
        </w:rPr>
        <w:t>Vinyals</w:t>
      </w:r>
      <w:proofErr w:type="spellEnd"/>
      <w:r>
        <w:rPr>
          <w:bCs/>
        </w:rPr>
        <w:t xml:space="preserve">, </w:t>
      </w:r>
      <w:r w:rsidRPr="007B7B1B">
        <w:rPr>
          <w:bCs/>
        </w:rPr>
        <w:t>Quoc V. Le</w:t>
      </w:r>
    </w:p>
    <w:p w14:paraId="448E4A14" w14:textId="77777777" w:rsidR="00E93468" w:rsidRPr="00DB1E6A" w:rsidRDefault="00DB1E6A" w:rsidP="00DB1E6A">
      <w:pPr>
        <w:pBdr>
          <w:bottom w:val="single" w:sz="6" w:space="1" w:color="auto"/>
        </w:pBdr>
        <w:jc w:val="both"/>
        <w:rPr>
          <w:bCs/>
          <w:sz w:val="20"/>
          <w:szCs w:val="20"/>
        </w:rPr>
      </w:pPr>
      <w:r w:rsidRPr="00DB1E6A">
        <w:t>“</w:t>
      </w:r>
      <w:r w:rsidRPr="00DB1E6A">
        <w:rPr>
          <w:bCs/>
        </w:rPr>
        <w:t xml:space="preserve">A Survey on Chatbot Implementation in Customer Service Industry through Deep Neural Networks” by </w:t>
      </w:r>
      <w:r w:rsidRPr="00DB1E6A">
        <w:rPr>
          <w:rFonts w:ascii="TimesNewRomanPSMT" w:hAnsi="TimesNewRomanPSMT" w:cs="TimesNewRomanPSMT"/>
          <w:sz w:val="20"/>
          <w:szCs w:val="20"/>
        </w:rPr>
        <w:t xml:space="preserve">Mohammad </w:t>
      </w:r>
      <w:proofErr w:type="spellStart"/>
      <w:r w:rsidRPr="00DB1E6A">
        <w:rPr>
          <w:rFonts w:ascii="TimesNewRomanPSMT" w:hAnsi="TimesNewRomanPSMT" w:cs="TimesNewRomanPSMT"/>
          <w:sz w:val="20"/>
          <w:szCs w:val="20"/>
        </w:rPr>
        <w:t>Nuruzzaman</w:t>
      </w:r>
      <w:proofErr w:type="spellEnd"/>
      <w:r w:rsidRPr="00DB1E6A">
        <w:rPr>
          <w:rFonts w:ascii="TimesNewRomanPSMT" w:hAnsi="TimesNewRomanPSMT" w:cs="TimesNewRomanPSMT"/>
          <w:sz w:val="20"/>
          <w:szCs w:val="20"/>
        </w:rPr>
        <w:t xml:space="preserve">, Omar </w:t>
      </w:r>
      <w:proofErr w:type="spellStart"/>
      <w:r w:rsidRPr="00DB1E6A">
        <w:rPr>
          <w:rFonts w:ascii="TimesNewRomanPSMT" w:hAnsi="TimesNewRomanPSMT" w:cs="TimesNewRomanPSMT"/>
          <w:sz w:val="20"/>
          <w:szCs w:val="20"/>
        </w:rPr>
        <w:t>Khadeer</w:t>
      </w:r>
      <w:proofErr w:type="spellEnd"/>
      <w:r w:rsidRPr="00DB1E6A">
        <w:rPr>
          <w:rFonts w:ascii="TimesNewRomanPSMT" w:hAnsi="TimesNewRomanPSMT" w:cs="TimesNewRomanPSMT"/>
          <w:sz w:val="20"/>
          <w:szCs w:val="20"/>
        </w:rPr>
        <w:t xml:space="preserve"> Hussain</w:t>
      </w:r>
    </w:p>
    <w:p w14:paraId="21BCB184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5EF2DD08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26167212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4622E12C" w14:textId="77777777" w:rsidR="00072FFF" w:rsidRDefault="00072FFF" w:rsidP="00B91BB7">
      <w:pPr>
        <w:jc w:val="both"/>
      </w:pPr>
    </w:p>
    <w:p w14:paraId="43253D82" w14:textId="77777777" w:rsidR="007B7B1B" w:rsidRDefault="007B7B1B" w:rsidP="00B91BB7">
      <w:pPr>
        <w:jc w:val="both"/>
      </w:pPr>
    </w:p>
    <w:p w14:paraId="06B58CFB" w14:textId="77777777" w:rsidR="00072FFF" w:rsidRDefault="00072FFF" w:rsidP="00B91BB7">
      <w:pPr>
        <w:jc w:val="both"/>
      </w:pPr>
      <w:r>
        <w:t>PPR-3</w:t>
      </w:r>
    </w:p>
    <w:p w14:paraId="7DEE2A1C" w14:textId="787D737F" w:rsidR="00DF7DFC" w:rsidRDefault="00DF7DFC" w:rsidP="00B91BB7">
      <w:pPr>
        <w:jc w:val="both"/>
      </w:pPr>
      <w:r>
        <w:t>1. After reading different research/review paper</w:t>
      </w:r>
      <w:r w:rsidR="005F3837">
        <w:t>s</w:t>
      </w:r>
      <w:r>
        <w:t xml:space="preserve"> we start</w:t>
      </w:r>
      <w:r w:rsidR="005F3837">
        <w:t>ed</w:t>
      </w:r>
      <w:r>
        <w:t xml:space="preserve"> our project by doing practical in NLP using </w:t>
      </w:r>
      <w:r w:rsidR="00072FFF">
        <w:t>some inbuilt libraries like NLTK</w:t>
      </w:r>
      <w:r w:rsidR="005F3837">
        <w:t>.</w:t>
      </w:r>
      <w:r w:rsidR="00A44540">
        <w:t xml:space="preserve"> </w:t>
      </w:r>
      <w:r w:rsidR="005F3837">
        <w:t>We analy</w:t>
      </w:r>
      <w:r w:rsidR="00A44540">
        <w:t>z</w:t>
      </w:r>
      <w:r w:rsidR="005F3837">
        <w:t>e the</w:t>
      </w:r>
      <w:r w:rsidR="00072FFF">
        <w:t xml:space="preserve"> user query </w:t>
      </w:r>
      <w:r w:rsidR="005F3837">
        <w:t>and split the words</w:t>
      </w:r>
      <w:r w:rsidR="00072FFF">
        <w:t xml:space="preserve"> b</w:t>
      </w:r>
      <w:r w:rsidR="005F3837">
        <w:t xml:space="preserve">y </w:t>
      </w:r>
      <w:r w:rsidR="00A44540">
        <w:t>operating</w:t>
      </w:r>
      <w:r w:rsidR="005F3837">
        <w:t xml:space="preserve"> </w:t>
      </w:r>
      <w:r w:rsidR="00072FFF">
        <w:t>like stop key</w:t>
      </w:r>
      <w:r w:rsidR="005F3837">
        <w:t>words and then performed stemming and lemmatization.</w:t>
      </w:r>
    </w:p>
    <w:p w14:paraId="34D26577" w14:textId="77777777" w:rsidR="00C91A9B" w:rsidRDefault="00C91A9B" w:rsidP="00C91A9B">
      <w:pPr>
        <w:jc w:val="both"/>
      </w:pPr>
      <w:r>
        <w:t>2. Creating a chatbot that can efficiently and effectively answer the queries of the user is difficult because each person can have different syntax for a question with the same semantics.</w:t>
      </w:r>
    </w:p>
    <w:p w14:paraId="068B5249" w14:textId="3A9E2203" w:rsidR="00072FFF" w:rsidRDefault="00072FFF" w:rsidP="00072FFF">
      <w:pPr>
        <w:jc w:val="both"/>
      </w:pPr>
      <w:r>
        <w:t>3.</w:t>
      </w:r>
      <w:r w:rsidRPr="00072FFF">
        <w:t xml:space="preserve"> </w:t>
      </w:r>
      <w:r>
        <w:t>We need support to deploy our project using Cloud to analy</w:t>
      </w:r>
      <w:r w:rsidR="00A44540">
        <w:t>z</w:t>
      </w:r>
      <w:r>
        <w:t>e user queries so that we can increase the efficiency of the user query response.</w:t>
      </w:r>
    </w:p>
    <w:p w14:paraId="29E07C02" w14:textId="77777777" w:rsidR="00DB1E6A" w:rsidRDefault="00072FFF" w:rsidP="00DB1E6A">
      <w:pPr>
        <w:jc w:val="both"/>
      </w:pPr>
      <w:r>
        <w:t>4. We have referred several research papers namely</w:t>
      </w:r>
    </w:p>
    <w:p w14:paraId="24022920" w14:textId="77777777" w:rsidR="00DB1E6A" w:rsidRDefault="00DB1E6A" w:rsidP="00DB1E6A">
      <w:pPr>
        <w:jc w:val="both"/>
      </w:pPr>
      <w:r>
        <w:t xml:space="preserve">“A Survey Paper on Chatbots” by </w:t>
      </w:r>
      <w:proofErr w:type="spellStart"/>
      <w:r>
        <w:t>Aafiya</w:t>
      </w:r>
      <w:proofErr w:type="spellEnd"/>
      <w:r>
        <w:t xml:space="preserve"> Shaikh1, Dipti More2, Ruchika Puttoo3, </w:t>
      </w:r>
      <w:proofErr w:type="spellStart"/>
      <w:r>
        <w:t>Sayli</w:t>
      </w:r>
      <w:proofErr w:type="spellEnd"/>
      <w:r>
        <w:t xml:space="preserve"> Shrivastav4, Swati Shinde4</w:t>
      </w:r>
      <w:r w:rsidR="00072FFF">
        <w:t xml:space="preserve"> </w:t>
      </w:r>
    </w:p>
    <w:p w14:paraId="01F086A6" w14:textId="77777777" w:rsidR="00DB1E6A" w:rsidRDefault="00DD0ACB" w:rsidP="00DD0ACB">
      <w:pPr>
        <w:jc w:val="both"/>
      </w:pPr>
      <w:r>
        <w:t xml:space="preserve">“Evolution of Chatbots for Smart Assistance” by Vishal Aggarwal, Anjali Jain, Harsh </w:t>
      </w:r>
      <w:proofErr w:type="spellStart"/>
      <w:r>
        <w:t>Khatter</w:t>
      </w:r>
      <w:proofErr w:type="spellEnd"/>
      <w:r>
        <w:t>, Kanika Gupta</w:t>
      </w:r>
    </w:p>
    <w:p w14:paraId="036A2F80" w14:textId="77777777" w:rsidR="00072FFF" w:rsidRDefault="00072FFF" w:rsidP="00072FFF">
      <w:pPr>
        <w:pBdr>
          <w:bottom w:val="single" w:sz="6" w:space="1" w:color="auto"/>
        </w:pBdr>
        <w:jc w:val="both"/>
      </w:pPr>
    </w:p>
    <w:p w14:paraId="1BAD06E3" w14:textId="77777777" w:rsidR="00072FFF" w:rsidRDefault="00072FFF" w:rsidP="00072FFF">
      <w:pPr>
        <w:pBdr>
          <w:bottom w:val="single" w:sz="6" w:space="1" w:color="auto"/>
        </w:pBdr>
        <w:jc w:val="both"/>
      </w:pPr>
    </w:p>
    <w:p w14:paraId="57EE0493" w14:textId="77777777" w:rsidR="00072FFF" w:rsidRDefault="00072FFF" w:rsidP="00B91BB7">
      <w:pPr>
        <w:jc w:val="both"/>
      </w:pPr>
    </w:p>
    <w:p w14:paraId="61326F5A" w14:textId="77777777" w:rsidR="00072FFF" w:rsidRDefault="00F6411C" w:rsidP="00B91BB7">
      <w:pPr>
        <w:jc w:val="both"/>
      </w:pPr>
      <w:r>
        <w:t>PPR-4</w:t>
      </w:r>
    </w:p>
    <w:p w14:paraId="66E6C016" w14:textId="64585765" w:rsidR="001D3727" w:rsidRDefault="001D3727" w:rsidP="00B91BB7">
      <w:pPr>
        <w:jc w:val="both"/>
      </w:pPr>
      <w:r>
        <w:t>1</w:t>
      </w:r>
      <w:r w:rsidR="00C91A9B">
        <w:t xml:space="preserve">. After removing unnecessary </w:t>
      </w:r>
      <w:r>
        <w:t>words</w:t>
      </w:r>
      <w:r w:rsidR="00C91A9B">
        <w:t xml:space="preserve"> from </w:t>
      </w:r>
      <w:r w:rsidR="00A44540">
        <w:t xml:space="preserve">the </w:t>
      </w:r>
      <w:r w:rsidR="00C91A9B">
        <w:t xml:space="preserve">user query using </w:t>
      </w:r>
      <w:r w:rsidR="00A44540">
        <w:t xml:space="preserve">the </w:t>
      </w:r>
      <w:r w:rsidR="00C91A9B">
        <w:t xml:space="preserve">stop words </w:t>
      </w:r>
      <w:r w:rsidR="00967096">
        <w:t>method,</w:t>
      </w:r>
      <w:r w:rsidR="00C91A9B">
        <w:t xml:space="preserve"> we performed different techniques on </w:t>
      </w:r>
      <w:r w:rsidR="00A44540">
        <w:t xml:space="preserve">a </w:t>
      </w:r>
      <w:r w:rsidR="00C91A9B">
        <w:t xml:space="preserve">query like </w:t>
      </w:r>
      <w:r w:rsidR="00A44540">
        <w:t xml:space="preserve">a </w:t>
      </w:r>
      <w:r w:rsidR="00C91A9B">
        <w:t>bag of words, TF-IDF</w:t>
      </w:r>
      <w:r w:rsidR="00A44540">
        <w:t>,</w:t>
      </w:r>
      <w:r>
        <w:t xml:space="preserve"> and analy</w:t>
      </w:r>
      <w:r w:rsidR="00A44540">
        <w:t>z</w:t>
      </w:r>
      <w:r>
        <w:t>e</w:t>
      </w:r>
      <w:r w:rsidR="00C91A9B">
        <w:t>d</w:t>
      </w:r>
      <w:r>
        <w:t xml:space="preserve"> its output so that we can increase</w:t>
      </w:r>
      <w:r w:rsidR="00C91A9B">
        <w:t xml:space="preserve"> </w:t>
      </w:r>
      <w:r w:rsidR="00A44540">
        <w:t xml:space="preserve">the </w:t>
      </w:r>
      <w:r w:rsidR="00C91A9B">
        <w:t>efficiency of our</w:t>
      </w:r>
      <w:r>
        <w:t xml:space="preserve"> user query responses.</w:t>
      </w:r>
    </w:p>
    <w:p w14:paraId="3D63F784" w14:textId="4410A64B" w:rsidR="001D3727" w:rsidRDefault="00170091" w:rsidP="001D3727">
      <w:pPr>
        <w:jc w:val="both"/>
      </w:pPr>
      <w:r>
        <w:t>2. In this project</w:t>
      </w:r>
      <w:r w:rsidR="00A44540">
        <w:t>,</w:t>
      </w:r>
      <w:r>
        <w:t xml:space="preserve"> the main challenge is how we can increase the efficiency of our chatbot so it can respon</w:t>
      </w:r>
      <w:r w:rsidR="00A44540">
        <w:t>d to</w:t>
      </w:r>
      <w:r>
        <w:t xml:space="preserve"> different user quer</w:t>
      </w:r>
      <w:r w:rsidR="00A44540">
        <w:t>ies</w:t>
      </w:r>
      <w:r>
        <w:t xml:space="preserve"> very effectively and accurately.</w:t>
      </w:r>
    </w:p>
    <w:p w14:paraId="3F1B4F88" w14:textId="77777777" w:rsidR="001D3727" w:rsidRDefault="001D3727" w:rsidP="001D3727">
      <w:pPr>
        <w:jc w:val="both"/>
      </w:pPr>
      <w:r>
        <w:t xml:space="preserve"> 3.</w:t>
      </w:r>
      <w:r w:rsidRPr="00072FFF">
        <w:t xml:space="preserve"> </w:t>
      </w:r>
      <w:r w:rsidR="00C91A9B">
        <w:t>We need financial support to use AWS credits to host our application.</w:t>
      </w:r>
    </w:p>
    <w:p w14:paraId="15C6E050" w14:textId="77777777" w:rsidR="00DA5C0C" w:rsidRDefault="001D3727" w:rsidP="001D3727">
      <w:pPr>
        <w:jc w:val="both"/>
      </w:pPr>
      <w:r>
        <w:t>4. We have referred several research papers namely</w:t>
      </w:r>
    </w:p>
    <w:p w14:paraId="0998109E" w14:textId="77777777" w:rsidR="00C91A9B" w:rsidRDefault="00C91A9B" w:rsidP="001D3727">
      <w:pPr>
        <w:jc w:val="both"/>
      </w:pPr>
      <w:r>
        <w:t>“</w:t>
      </w:r>
      <w:r w:rsidRPr="00DD0ACB">
        <w:t>Seq2Seq AI Chatbot with Attention Mechanism</w:t>
      </w:r>
      <w:r>
        <w:t xml:space="preserve">” by </w:t>
      </w:r>
      <w:proofErr w:type="spellStart"/>
      <w:r w:rsidRPr="00DD0ACB">
        <w:t>Abonia</w:t>
      </w:r>
      <w:proofErr w:type="spellEnd"/>
      <w:r w:rsidRPr="00DD0ACB">
        <w:t xml:space="preserve"> </w:t>
      </w:r>
      <w:proofErr w:type="spellStart"/>
      <w:r w:rsidRPr="00DD0ACB">
        <w:t>Sojasingarayar</w:t>
      </w:r>
      <w:proofErr w:type="spellEnd"/>
    </w:p>
    <w:p w14:paraId="29C22FAD" w14:textId="77777777" w:rsidR="00C91A9B" w:rsidRDefault="00C91A9B" w:rsidP="00C91A9B">
      <w:pPr>
        <w:pBdr>
          <w:bottom w:val="single" w:sz="6" w:space="1" w:color="auto"/>
        </w:pBdr>
        <w:jc w:val="both"/>
      </w:pPr>
      <w:r>
        <w:t>"Survey on Chatbot Design Techniques in Speech Conversation Systems" by Sameera A. Abdul-Kader and Dr. John Woods.</w:t>
      </w:r>
    </w:p>
    <w:p w14:paraId="19ABD51E" w14:textId="77777777" w:rsidR="00C91A9B" w:rsidRDefault="00C91A9B" w:rsidP="00C91A9B">
      <w:pPr>
        <w:pBdr>
          <w:bottom w:val="single" w:sz="6" w:space="1" w:color="auto"/>
        </w:pBdr>
        <w:jc w:val="both"/>
      </w:pPr>
    </w:p>
    <w:p w14:paraId="701BAE7F" w14:textId="77777777" w:rsidR="00C91A9B" w:rsidRDefault="00C91A9B" w:rsidP="00C91A9B">
      <w:pPr>
        <w:pBdr>
          <w:bottom w:val="single" w:sz="6" w:space="1" w:color="auto"/>
        </w:pBdr>
        <w:jc w:val="both"/>
      </w:pPr>
    </w:p>
    <w:p w14:paraId="71022CBA" w14:textId="77777777" w:rsidR="00F6411C" w:rsidRDefault="00F6411C" w:rsidP="00B91BB7">
      <w:pPr>
        <w:jc w:val="both"/>
      </w:pPr>
    </w:p>
    <w:p w14:paraId="7B7ADFAA" w14:textId="77777777" w:rsidR="002D0D27" w:rsidRDefault="002D0D27" w:rsidP="00B91BB7">
      <w:pPr>
        <w:jc w:val="both"/>
      </w:pPr>
    </w:p>
    <w:p w14:paraId="33E385F4" w14:textId="77777777" w:rsidR="00072FFF" w:rsidRDefault="00072FFF" w:rsidP="00B91BB7">
      <w:pPr>
        <w:jc w:val="both"/>
      </w:pPr>
    </w:p>
    <w:p w14:paraId="3A96AB98" w14:textId="77777777" w:rsidR="00653C8E" w:rsidRDefault="00653C8E" w:rsidP="00B91BB7">
      <w:pPr>
        <w:jc w:val="both"/>
      </w:pPr>
    </w:p>
    <w:p w14:paraId="4141CAC6" w14:textId="77777777" w:rsidR="00653C8E" w:rsidRDefault="00653C8E" w:rsidP="00B91BB7">
      <w:pPr>
        <w:jc w:val="both"/>
      </w:pPr>
    </w:p>
    <w:p w14:paraId="140CDEA1" w14:textId="77777777" w:rsidR="002D5F3F" w:rsidRDefault="002D5F3F"/>
    <w:sectPr w:rsidR="002D5F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31D10" w14:textId="77777777" w:rsidR="008313B5" w:rsidRDefault="008313B5" w:rsidP="00072FFF">
      <w:pPr>
        <w:spacing w:after="0" w:line="240" w:lineRule="auto"/>
      </w:pPr>
      <w:r>
        <w:separator/>
      </w:r>
    </w:p>
  </w:endnote>
  <w:endnote w:type="continuationSeparator" w:id="0">
    <w:p w14:paraId="674650D2" w14:textId="77777777" w:rsidR="008313B5" w:rsidRDefault="008313B5" w:rsidP="00072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EBADD" w14:textId="77777777" w:rsidR="00DA5C0C" w:rsidRDefault="00DA5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202C28" w14:textId="77777777" w:rsidR="00DA5C0C" w:rsidRDefault="00DA5C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9A331" w14:textId="77777777" w:rsidR="00DA5C0C" w:rsidRDefault="00DA5C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C7488" w14:textId="77777777" w:rsidR="008313B5" w:rsidRDefault="008313B5" w:rsidP="00072FFF">
      <w:pPr>
        <w:spacing w:after="0" w:line="240" w:lineRule="auto"/>
      </w:pPr>
      <w:r>
        <w:separator/>
      </w:r>
    </w:p>
  </w:footnote>
  <w:footnote w:type="continuationSeparator" w:id="0">
    <w:p w14:paraId="4F70673D" w14:textId="77777777" w:rsidR="008313B5" w:rsidRDefault="008313B5" w:rsidP="00072F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BF4E4" w14:textId="77777777" w:rsidR="00DA5C0C" w:rsidRDefault="00DA5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05DCE" w14:textId="77777777" w:rsidR="00072FFF" w:rsidRDefault="00072FFF">
    <w:pPr>
      <w:pStyle w:val="Header"/>
    </w:pPr>
  </w:p>
  <w:p w14:paraId="216B6787" w14:textId="77777777" w:rsidR="00072FFF" w:rsidRDefault="00072F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C0BFA" w14:textId="77777777" w:rsidR="00DA5C0C" w:rsidRDefault="00DA5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C65EF"/>
    <w:multiLevelType w:val="hybridMultilevel"/>
    <w:tmpl w:val="330A5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664FA5"/>
    <w:multiLevelType w:val="hybridMultilevel"/>
    <w:tmpl w:val="330A5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E523F"/>
    <w:multiLevelType w:val="hybridMultilevel"/>
    <w:tmpl w:val="330A5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szQwsTA2NLM0NDBV0lEKTi0uzszPAykwrAUAf8+ktSwAAAA="/>
  </w:docVars>
  <w:rsids>
    <w:rsidRoot w:val="00B91BB7"/>
    <w:rsid w:val="00040B90"/>
    <w:rsid w:val="00072FFF"/>
    <w:rsid w:val="00170091"/>
    <w:rsid w:val="001D3727"/>
    <w:rsid w:val="002D0D27"/>
    <w:rsid w:val="002D5F3F"/>
    <w:rsid w:val="003F6F9B"/>
    <w:rsid w:val="004220E7"/>
    <w:rsid w:val="005F3837"/>
    <w:rsid w:val="00653C8E"/>
    <w:rsid w:val="00692EC5"/>
    <w:rsid w:val="00703794"/>
    <w:rsid w:val="007B7B1B"/>
    <w:rsid w:val="008313B5"/>
    <w:rsid w:val="00967096"/>
    <w:rsid w:val="00A44540"/>
    <w:rsid w:val="00AE66AE"/>
    <w:rsid w:val="00B91BB7"/>
    <w:rsid w:val="00C91A9B"/>
    <w:rsid w:val="00DA5C0C"/>
    <w:rsid w:val="00DB1E6A"/>
    <w:rsid w:val="00DD0ACB"/>
    <w:rsid w:val="00DF7DFC"/>
    <w:rsid w:val="00E93468"/>
    <w:rsid w:val="00F64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53DAD"/>
  <w15:chartTrackingRefBased/>
  <w15:docId w15:val="{89375A5B-0293-4ED1-89E6-864F061D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B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B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2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FFF"/>
  </w:style>
  <w:style w:type="paragraph" w:styleId="Footer">
    <w:name w:val="footer"/>
    <w:basedOn w:val="Normal"/>
    <w:link w:val="FooterChar"/>
    <w:uiPriority w:val="99"/>
    <w:unhideWhenUsed/>
    <w:rsid w:val="00072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l Mathiya</dc:creator>
  <cp:keywords/>
  <dc:description/>
  <cp:lastModifiedBy>Kishan Aghera</cp:lastModifiedBy>
  <cp:revision>6</cp:revision>
  <dcterms:created xsi:type="dcterms:W3CDTF">2020-09-07T12:24:00Z</dcterms:created>
  <dcterms:modified xsi:type="dcterms:W3CDTF">2020-09-07T16:31:00Z</dcterms:modified>
</cp:coreProperties>
</file>